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B7DBB" w:rsidRPr="009B7DBB" w:rsidRDefault="009B7DBB" w:rsidP="009B7DBB">
      <w:pPr>
        <w:jc w:val="center"/>
        <w:rPr>
          <w:sz w:val="24"/>
          <w:szCs w:val="24"/>
        </w:rPr>
      </w:pPr>
    </w:p>
    <w:p w:rsidR="009B7DBB" w:rsidRPr="009B7DBB" w:rsidRDefault="009B7DBB" w:rsidP="009B7DBB">
      <w:pPr>
        <w:jc w:val="center"/>
        <w:rPr>
          <w:sz w:val="24"/>
          <w:szCs w:val="24"/>
        </w:rPr>
      </w:pPr>
    </w:p>
    <w:p w:rsidR="009B7DBB" w:rsidRPr="009B7DBB" w:rsidRDefault="009B7DBB" w:rsidP="009B7DBB">
      <w:pPr>
        <w:jc w:val="center"/>
        <w:rPr>
          <w:sz w:val="24"/>
          <w:szCs w:val="24"/>
        </w:rPr>
      </w:pPr>
    </w:p>
    <w:p w:rsidR="009B7DBB" w:rsidRPr="009B7DBB" w:rsidRDefault="009B7DBB" w:rsidP="009B7DBB">
      <w:pPr>
        <w:jc w:val="center"/>
        <w:rPr>
          <w:sz w:val="24"/>
          <w:szCs w:val="24"/>
        </w:rPr>
      </w:pPr>
    </w:p>
    <w:p w:rsidR="009B7DBB" w:rsidRPr="009B7DBB" w:rsidRDefault="009B7DBB" w:rsidP="009B7DBB">
      <w:pPr>
        <w:jc w:val="center"/>
        <w:rPr>
          <w:sz w:val="24"/>
          <w:szCs w:val="24"/>
        </w:rPr>
      </w:pPr>
    </w:p>
    <w:p w:rsidR="009B7DBB" w:rsidRPr="009B7DBB" w:rsidRDefault="009B7DBB" w:rsidP="009B7DBB">
      <w:pPr>
        <w:jc w:val="center"/>
        <w:rPr>
          <w:sz w:val="24"/>
          <w:szCs w:val="24"/>
        </w:rPr>
      </w:pPr>
    </w:p>
    <w:p w:rsidR="009B7DBB" w:rsidRPr="009B7DBB" w:rsidRDefault="009B7DBB" w:rsidP="009B7DBB">
      <w:pPr>
        <w:jc w:val="center"/>
        <w:rPr>
          <w:sz w:val="24"/>
          <w:szCs w:val="24"/>
        </w:rPr>
      </w:pPr>
    </w:p>
    <w:p w:rsidR="009B7DBB" w:rsidRPr="009B7DBB" w:rsidRDefault="009B7DBB" w:rsidP="009B7DBB">
      <w:pPr>
        <w:jc w:val="center"/>
        <w:rPr>
          <w:sz w:val="24"/>
          <w:szCs w:val="24"/>
        </w:rPr>
      </w:pPr>
    </w:p>
    <w:p w:rsidR="009B7DBB" w:rsidRPr="009B7DBB" w:rsidRDefault="009B7DBB" w:rsidP="009B7DBB">
      <w:pPr>
        <w:jc w:val="center"/>
        <w:rPr>
          <w:sz w:val="24"/>
          <w:szCs w:val="24"/>
        </w:rPr>
      </w:pPr>
    </w:p>
    <w:p w:rsidR="00891422" w:rsidRPr="00E56D82" w:rsidRDefault="00E56D82" w:rsidP="009B7DBB">
      <w:pPr>
        <w:jc w:val="center"/>
        <w:rPr>
          <w:b/>
          <w:sz w:val="48"/>
          <w:szCs w:val="48"/>
        </w:rPr>
      </w:pPr>
      <w:r w:rsidRPr="00E56D82">
        <w:rPr>
          <w:b/>
          <w:sz w:val="48"/>
          <w:szCs w:val="48"/>
        </w:rPr>
        <w:t>Email Service Provider</w:t>
      </w:r>
    </w:p>
    <w:p w:rsidR="00891422" w:rsidRPr="00E56D82" w:rsidRDefault="00FD4EDD" w:rsidP="009B7DBB">
      <w:pPr>
        <w:jc w:val="center"/>
        <w:rPr>
          <w:b/>
          <w:sz w:val="48"/>
          <w:szCs w:val="48"/>
        </w:rPr>
      </w:pPr>
      <w:r w:rsidRPr="00E56D82">
        <w:rPr>
          <w:b/>
          <w:sz w:val="48"/>
          <w:szCs w:val="48"/>
        </w:rPr>
        <w:t>(</w:t>
      </w:r>
      <w:r w:rsidR="009B7DBB" w:rsidRPr="00E56D82">
        <w:rPr>
          <w:b/>
          <w:sz w:val="48"/>
          <w:szCs w:val="48"/>
        </w:rPr>
        <w:t>Team B</w:t>
      </w:r>
      <w:r w:rsidRPr="00E56D82">
        <w:rPr>
          <w:b/>
          <w:sz w:val="48"/>
          <w:szCs w:val="48"/>
        </w:rPr>
        <w:t>)</w:t>
      </w:r>
    </w:p>
    <w:p w:rsidR="00E56D82" w:rsidRPr="00E56D82" w:rsidRDefault="00E56D82" w:rsidP="009B7DBB">
      <w:pPr>
        <w:jc w:val="center"/>
        <w:rPr>
          <w:b/>
          <w:sz w:val="48"/>
          <w:szCs w:val="48"/>
        </w:rPr>
      </w:pPr>
    </w:p>
    <w:p w:rsidR="00E56D82" w:rsidRPr="00E56D82" w:rsidRDefault="00E56D82" w:rsidP="009B7DBB">
      <w:pPr>
        <w:jc w:val="center"/>
        <w:rPr>
          <w:b/>
          <w:sz w:val="48"/>
          <w:szCs w:val="48"/>
        </w:rPr>
      </w:pPr>
      <w:r w:rsidRPr="00E56D82">
        <w:rPr>
          <w:b/>
          <w:sz w:val="48"/>
          <w:szCs w:val="48"/>
        </w:rPr>
        <w:t>NABEEL TARIQ</w:t>
      </w:r>
    </w:p>
    <w:p w:rsidR="009B7DBB" w:rsidRPr="009B7DBB" w:rsidRDefault="009B7DBB" w:rsidP="00891422">
      <w:pPr>
        <w:rPr>
          <w:sz w:val="24"/>
          <w:szCs w:val="24"/>
        </w:rPr>
      </w:pPr>
    </w:p>
    <w:p w:rsidR="009B7DBB" w:rsidRPr="009B7DBB" w:rsidRDefault="009B7DBB">
      <w:pPr>
        <w:rPr>
          <w:sz w:val="24"/>
          <w:szCs w:val="24"/>
        </w:rPr>
      </w:pPr>
      <w:r w:rsidRPr="009B7DBB">
        <w:rPr>
          <w:sz w:val="24"/>
          <w:szCs w:val="24"/>
        </w:rPr>
        <w:br w:type="page"/>
      </w:r>
    </w:p>
    <w:p w:rsidR="001F5975" w:rsidRPr="009B7DBB" w:rsidRDefault="001F5975" w:rsidP="00891422">
      <w:pPr>
        <w:rPr>
          <w:sz w:val="24"/>
          <w:szCs w:val="24"/>
        </w:rPr>
      </w:pPr>
    </w:p>
    <w:tbl>
      <w:tblPr>
        <w:tblStyle w:val="TableGrid"/>
        <w:tblW w:w="9776" w:type="dxa"/>
        <w:tblLook w:val="04A0"/>
      </w:tblPr>
      <w:tblGrid>
        <w:gridCol w:w="714"/>
        <w:gridCol w:w="1306"/>
        <w:gridCol w:w="2688"/>
        <w:gridCol w:w="5068"/>
      </w:tblGrid>
      <w:tr w:rsidR="00FE75D3" w:rsidRPr="009B7DBB" w:rsidTr="00E56D82">
        <w:tc>
          <w:tcPr>
            <w:tcW w:w="714" w:type="dxa"/>
          </w:tcPr>
          <w:p w:rsidR="0012450D" w:rsidRPr="0012450D" w:rsidRDefault="0012450D" w:rsidP="00891422">
            <w:pPr>
              <w:rPr>
                <w:b/>
                <w:sz w:val="24"/>
                <w:szCs w:val="24"/>
              </w:rPr>
            </w:pPr>
            <w:r w:rsidRPr="0012450D">
              <w:rPr>
                <w:b/>
                <w:sz w:val="24"/>
                <w:szCs w:val="24"/>
              </w:rPr>
              <w:t>UC#</w:t>
            </w:r>
          </w:p>
        </w:tc>
        <w:tc>
          <w:tcPr>
            <w:tcW w:w="1306" w:type="dxa"/>
          </w:tcPr>
          <w:p w:rsidR="0012450D" w:rsidRPr="0012450D" w:rsidRDefault="0012450D" w:rsidP="00151EED">
            <w:pPr>
              <w:jc w:val="center"/>
              <w:rPr>
                <w:b/>
                <w:sz w:val="24"/>
                <w:szCs w:val="24"/>
              </w:rPr>
            </w:pPr>
            <w:r w:rsidRPr="0012450D">
              <w:rPr>
                <w:b/>
                <w:sz w:val="24"/>
                <w:szCs w:val="24"/>
              </w:rPr>
              <w:t>Name</w:t>
            </w:r>
          </w:p>
        </w:tc>
        <w:tc>
          <w:tcPr>
            <w:tcW w:w="2688" w:type="dxa"/>
          </w:tcPr>
          <w:p w:rsidR="0012450D" w:rsidRPr="00A77F99" w:rsidRDefault="0012450D" w:rsidP="00151EED">
            <w:pPr>
              <w:jc w:val="center"/>
              <w:rPr>
                <w:b/>
                <w:sz w:val="24"/>
                <w:szCs w:val="24"/>
              </w:rPr>
            </w:pPr>
            <w:r w:rsidRPr="00A77F99">
              <w:rPr>
                <w:b/>
                <w:sz w:val="24"/>
                <w:szCs w:val="24"/>
              </w:rPr>
              <w:t>Request Parameters</w:t>
            </w:r>
          </w:p>
        </w:tc>
        <w:tc>
          <w:tcPr>
            <w:tcW w:w="5068" w:type="dxa"/>
          </w:tcPr>
          <w:p w:rsidR="0012450D" w:rsidRPr="0012450D" w:rsidRDefault="0012450D" w:rsidP="00151EED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Response Parameters</w:t>
            </w:r>
          </w:p>
        </w:tc>
      </w:tr>
      <w:tr w:rsidR="00FE75D3" w:rsidRPr="009B7DBB" w:rsidTr="00E56D82">
        <w:tc>
          <w:tcPr>
            <w:tcW w:w="714" w:type="dxa"/>
          </w:tcPr>
          <w:p w:rsidR="0012450D" w:rsidRDefault="0012450D" w:rsidP="0089142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C-1</w:t>
            </w:r>
          </w:p>
          <w:p w:rsidR="0012450D" w:rsidRPr="0012450D" w:rsidRDefault="0012450D" w:rsidP="0012450D">
            <w:pPr>
              <w:rPr>
                <w:sz w:val="24"/>
                <w:szCs w:val="24"/>
              </w:rPr>
            </w:pPr>
          </w:p>
        </w:tc>
        <w:tc>
          <w:tcPr>
            <w:tcW w:w="1306" w:type="dxa"/>
          </w:tcPr>
          <w:p w:rsidR="0012450D" w:rsidRPr="009B7DBB" w:rsidRDefault="00A77F99" w:rsidP="00151EE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ign u</w:t>
            </w:r>
            <w:r w:rsidR="0012450D" w:rsidRPr="009B7DBB">
              <w:rPr>
                <w:sz w:val="24"/>
                <w:szCs w:val="24"/>
              </w:rPr>
              <w:t>p</w:t>
            </w:r>
          </w:p>
        </w:tc>
        <w:tc>
          <w:tcPr>
            <w:tcW w:w="2688" w:type="dxa"/>
          </w:tcPr>
          <w:p w:rsidR="001B05D1" w:rsidRDefault="00E56D82" w:rsidP="00151EED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  <w:p w:rsidR="00E56D82" w:rsidRDefault="00E56D82" w:rsidP="00E56D82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</w:t>
            </w:r>
          </w:p>
          <w:p w:rsidR="00E56D82" w:rsidRDefault="00E56D82" w:rsidP="00E56D82">
            <w:pPr>
              <w:pStyle w:val="ListParagraph"/>
              <w:numPr>
                <w:ilvl w:val="0"/>
                <w:numId w:val="3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word</w:t>
            </w:r>
          </w:p>
          <w:p w:rsidR="00E56D82" w:rsidRDefault="00E56D82" w:rsidP="00151EED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</w:p>
          <w:p w:rsidR="0012450D" w:rsidRPr="00E56D82" w:rsidRDefault="0012450D" w:rsidP="00E56D82">
            <w:pPr>
              <w:ind w:left="360"/>
              <w:rPr>
                <w:sz w:val="24"/>
                <w:szCs w:val="24"/>
              </w:rPr>
            </w:pPr>
          </w:p>
        </w:tc>
        <w:tc>
          <w:tcPr>
            <w:tcW w:w="5068" w:type="dxa"/>
          </w:tcPr>
          <w:p w:rsidR="0012450D" w:rsidRDefault="00E56D82" w:rsidP="00151EED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Success: Merchant Account Created</w:t>
            </w:r>
            <w:r w:rsidR="001B05D1">
              <w:rPr>
                <w:sz w:val="24"/>
                <w:szCs w:val="24"/>
              </w:rPr>
              <w:t>(JSON)</w:t>
            </w:r>
          </w:p>
          <w:p w:rsidR="00E56D82" w:rsidRPr="00E56D82" w:rsidRDefault="001B05D1" w:rsidP="00E56D82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Failure: </w:t>
            </w:r>
            <w:r w:rsidR="00E56D82" w:rsidRPr="00E56D82">
              <w:rPr>
                <w:sz w:val="24"/>
                <w:szCs w:val="24"/>
              </w:rPr>
              <w:t>Unable to create Merchant Account.</w:t>
            </w:r>
          </w:p>
          <w:p w:rsidR="0012450D" w:rsidRPr="009B7DBB" w:rsidRDefault="00E56D82" w:rsidP="00E56D82">
            <w:pPr>
              <w:pStyle w:val="ListParagraph"/>
              <w:numPr>
                <w:ilvl w:val="0"/>
                <w:numId w:val="3"/>
              </w:numPr>
              <w:rPr>
                <w:sz w:val="24"/>
                <w:szCs w:val="24"/>
              </w:rPr>
            </w:pPr>
            <w:r w:rsidRPr="00E56D82">
              <w:rPr>
                <w:sz w:val="24"/>
                <w:szCs w:val="24"/>
              </w:rPr>
              <w:t xml:space="preserve"> </w:t>
            </w:r>
            <w:r w:rsidR="001B05D1">
              <w:rPr>
                <w:sz w:val="24"/>
                <w:szCs w:val="24"/>
              </w:rPr>
              <w:t>(JSON)</w:t>
            </w:r>
          </w:p>
        </w:tc>
      </w:tr>
      <w:tr w:rsidR="00FE75D3" w:rsidRPr="009B7DBB" w:rsidTr="00E56D82">
        <w:tc>
          <w:tcPr>
            <w:tcW w:w="714" w:type="dxa"/>
          </w:tcPr>
          <w:p w:rsidR="0012450D" w:rsidRDefault="0012450D" w:rsidP="001245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C-2</w:t>
            </w:r>
          </w:p>
          <w:p w:rsidR="0012450D" w:rsidRPr="009B7DBB" w:rsidRDefault="0012450D" w:rsidP="00891422">
            <w:pPr>
              <w:rPr>
                <w:sz w:val="24"/>
                <w:szCs w:val="24"/>
              </w:rPr>
            </w:pPr>
          </w:p>
        </w:tc>
        <w:tc>
          <w:tcPr>
            <w:tcW w:w="1306" w:type="dxa"/>
          </w:tcPr>
          <w:p w:rsidR="0012450D" w:rsidRPr="009B7DBB" w:rsidRDefault="00A77F99" w:rsidP="008D109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g i</w:t>
            </w:r>
            <w:r w:rsidR="0012450D" w:rsidRPr="009B7DBB">
              <w:rPr>
                <w:sz w:val="24"/>
                <w:szCs w:val="24"/>
              </w:rPr>
              <w:t>n</w:t>
            </w:r>
          </w:p>
        </w:tc>
        <w:tc>
          <w:tcPr>
            <w:tcW w:w="2688" w:type="dxa"/>
          </w:tcPr>
          <w:p w:rsidR="0012450D" w:rsidRDefault="001B05D1" w:rsidP="008D1092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</w:t>
            </w:r>
          </w:p>
          <w:p w:rsidR="001B05D1" w:rsidRPr="009B7DBB" w:rsidRDefault="001B05D1" w:rsidP="008D1092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word</w:t>
            </w:r>
          </w:p>
        </w:tc>
        <w:tc>
          <w:tcPr>
            <w:tcW w:w="5068" w:type="dxa"/>
          </w:tcPr>
          <w:p w:rsidR="001B05D1" w:rsidRDefault="001B05D1" w:rsidP="00E56D82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Success: </w:t>
            </w:r>
            <w:r w:rsidR="00E56D82" w:rsidRPr="00E56D82">
              <w:rPr>
                <w:sz w:val="24"/>
                <w:szCs w:val="24"/>
              </w:rPr>
              <w:t xml:space="preserve">Successful login. </w:t>
            </w:r>
            <w:r w:rsidRPr="00E56D82">
              <w:rPr>
                <w:sz w:val="24"/>
                <w:szCs w:val="24"/>
              </w:rPr>
              <w:t>(JSON)</w:t>
            </w:r>
          </w:p>
          <w:p w:rsidR="00E56D82" w:rsidRPr="00E56D82" w:rsidRDefault="00E56D82" w:rsidP="00E56D82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WT Token </w:t>
            </w:r>
            <w:r w:rsidRPr="00E56D82">
              <w:rPr>
                <w:sz w:val="24"/>
                <w:szCs w:val="24"/>
              </w:rPr>
              <w:t>(JSON)</w:t>
            </w:r>
          </w:p>
          <w:p w:rsidR="0012450D" w:rsidRPr="009B7DBB" w:rsidRDefault="001B05D1" w:rsidP="00E56D82">
            <w:pPr>
              <w:pStyle w:val="ListParagraph"/>
              <w:numPr>
                <w:ilvl w:val="0"/>
                <w:numId w:val="5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Failure: </w:t>
            </w:r>
            <w:r w:rsidR="00E56D82">
              <w:rPr>
                <w:sz w:val="24"/>
                <w:szCs w:val="24"/>
              </w:rPr>
              <w:t>Login Failed</w:t>
            </w:r>
            <w:r>
              <w:rPr>
                <w:sz w:val="24"/>
                <w:szCs w:val="24"/>
              </w:rPr>
              <w:t>(JSON)</w:t>
            </w:r>
          </w:p>
        </w:tc>
      </w:tr>
      <w:tr w:rsidR="00FE75D3" w:rsidRPr="009B7DBB" w:rsidTr="00E56D82">
        <w:tc>
          <w:tcPr>
            <w:tcW w:w="714" w:type="dxa"/>
          </w:tcPr>
          <w:p w:rsidR="0012450D" w:rsidRPr="009B7DBB" w:rsidRDefault="0012450D" w:rsidP="0089142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C-3</w:t>
            </w:r>
          </w:p>
        </w:tc>
        <w:tc>
          <w:tcPr>
            <w:tcW w:w="1306" w:type="dxa"/>
          </w:tcPr>
          <w:p w:rsidR="0012450D" w:rsidRPr="009B7DBB" w:rsidRDefault="00E56D82" w:rsidP="008D109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alidate Token</w:t>
            </w:r>
          </w:p>
        </w:tc>
        <w:tc>
          <w:tcPr>
            <w:tcW w:w="2688" w:type="dxa"/>
          </w:tcPr>
          <w:p w:rsidR="0012450D" w:rsidRDefault="00E56D82" w:rsidP="008D1092">
            <w:pPr>
              <w:pStyle w:val="ListParagraph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WT Token</w:t>
            </w:r>
          </w:p>
          <w:p w:rsidR="001B05D1" w:rsidRPr="009B7DBB" w:rsidRDefault="001B05D1" w:rsidP="00E56D82">
            <w:pPr>
              <w:pStyle w:val="ListParagraph"/>
              <w:rPr>
                <w:sz w:val="24"/>
                <w:szCs w:val="24"/>
              </w:rPr>
            </w:pPr>
          </w:p>
        </w:tc>
        <w:tc>
          <w:tcPr>
            <w:tcW w:w="5068" w:type="dxa"/>
          </w:tcPr>
          <w:p w:rsidR="00E56D82" w:rsidRDefault="00E56D82" w:rsidP="001B05D1">
            <w:pPr>
              <w:pStyle w:val="ListParagraph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Success:</w:t>
            </w:r>
          </w:p>
          <w:p w:rsidR="0012450D" w:rsidRDefault="00E56D82" w:rsidP="00E56D82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Access Granted</w:t>
            </w:r>
            <w:r w:rsidR="001B05D1">
              <w:rPr>
                <w:sz w:val="24"/>
                <w:szCs w:val="24"/>
              </w:rPr>
              <w:t xml:space="preserve"> (JSON)</w:t>
            </w:r>
          </w:p>
          <w:p w:rsidR="00E56D82" w:rsidRDefault="00E56D82" w:rsidP="00E56D82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ser Details (JSON)</w:t>
            </w:r>
          </w:p>
          <w:p w:rsidR="00E56D82" w:rsidRDefault="00E56D82" w:rsidP="001B05D1">
            <w:pPr>
              <w:pStyle w:val="ListParagraph"/>
              <w:numPr>
                <w:ilvl w:val="0"/>
                <w:numId w:val="6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on Failure:</w:t>
            </w:r>
          </w:p>
          <w:p w:rsidR="00E56D82" w:rsidRDefault="00E56D82" w:rsidP="00E56D82">
            <w:pPr>
              <w:pStyle w:val="ListParagrap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ss Denied (JSON)</w:t>
            </w:r>
          </w:p>
          <w:p w:rsidR="001B05D1" w:rsidRPr="00E56D82" w:rsidRDefault="001B05D1" w:rsidP="00E56D82">
            <w:pPr>
              <w:ind w:left="360"/>
              <w:rPr>
                <w:sz w:val="24"/>
                <w:szCs w:val="24"/>
              </w:rPr>
            </w:pPr>
          </w:p>
        </w:tc>
      </w:tr>
      <w:tr w:rsidR="00FE75D3" w:rsidRPr="009B7DBB" w:rsidTr="00E56D82">
        <w:tc>
          <w:tcPr>
            <w:tcW w:w="714" w:type="dxa"/>
          </w:tcPr>
          <w:p w:rsidR="0012450D" w:rsidRPr="009B7DBB" w:rsidRDefault="0012450D" w:rsidP="0089142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C-4</w:t>
            </w:r>
          </w:p>
        </w:tc>
        <w:tc>
          <w:tcPr>
            <w:tcW w:w="1306" w:type="dxa"/>
          </w:tcPr>
          <w:p w:rsidR="0012450D" w:rsidRPr="009B7DBB" w:rsidRDefault="00E56D82" w:rsidP="008D109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d Email</w:t>
            </w:r>
          </w:p>
        </w:tc>
        <w:tc>
          <w:tcPr>
            <w:tcW w:w="2688" w:type="dxa"/>
          </w:tcPr>
          <w:p w:rsidR="0012450D" w:rsidRDefault="00E56D82" w:rsidP="008D1092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rom</w:t>
            </w:r>
          </w:p>
          <w:p w:rsidR="00E56D82" w:rsidRDefault="00E56D82" w:rsidP="008D1092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</w:t>
            </w:r>
          </w:p>
          <w:p w:rsidR="00E56D82" w:rsidRDefault="00E56D82" w:rsidP="008D1092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c</w:t>
            </w:r>
          </w:p>
          <w:p w:rsidR="00E56D82" w:rsidRDefault="00E56D82" w:rsidP="008D1092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cc</w:t>
            </w:r>
          </w:p>
          <w:p w:rsidR="00E56D82" w:rsidRDefault="00E56D82" w:rsidP="008D1092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ject</w:t>
            </w:r>
          </w:p>
          <w:p w:rsidR="00E56D82" w:rsidRPr="00E56D82" w:rsidRDefault="00E56D82" w:rsidP="00E56D82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escription</w:t>
            </w:r>
          </w:p>
        </w:tc>
        <w:tc>
          <w:tcPr>
            <w:tcW w:w="5068" w:type="dxa"/>
          </w:tcPr>
          <w:p w:rsidR="00E56D82" w:rsidRPr="00E56D82" w:rsidRDefault="00316A40" w:rsidP="00E56D82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Success: </w:t>
            </w:r>
            <w:r w:rsidR="00E56D82" w:rsidRPr="00E56D82">
              <w:rPr>
                <w:sz w:val="24"/>
                <w:szCs w:val="24"/>
              </w:rPr>
              <w:t>Email Sent Successful</w:t>
            </w:r>
            <w:proofErr w:type="gramStart"/>
            <w:r w:rsidR="00E56D82" w:rsidRPr="00E56D82">
              <w:rPr>
                <w:sz w:val="24"/>
                <w:szCs w:val="24"/>
              </w:rPr>
              <w:t>!.</w:t>
            </w:r>
            <w:proofErr w:type="gramEnd"/>
          </w:p>
          <w:p w:rsidR="0012450D" w:rsidRDefault="00E56D82" w:rsidP="00E56D82">
            <w:pPr>
              <w:pStyle w:val="ListParagraph"/>
              <w:rPr>
                <w:sz w:val="24"/>
                <w:szCs w:val="24"/>
              </w:rPr>
            </w:pPr>
            <w:r w:rsidRPr="00E56D82">
              <w:rPr>
                <w:sz w:val="24"/>
                <w:szCs w:val="24"/>
              </w:rPr>
              <w:t xml:space="preserve"> </w:t>
            </w:r>
            <w:r w:rsidR="00316A40">
              <w:rPr>
                <w:sz w:val="24"/>
                <w:szCs w:val="24"/>
              </w:rPr>
              <w:t>(JSON)</w:t>
            </w:r>
          </w:p>
          <w:p w:rsidR="00E56D82" w:rsidRPr="00E56D82" w:rsidRDefault="00E56D82" w:rsidP="00E56D82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</w:t>
            </w:r>
            <w:proofErr w:type="spellStart"/>
            <w:r>
              <w:rPr>
                <w:sz w:val="24"/>
                <w:szCs w:val="24"/>
              </w:rPr>
              <w:t>Faliure</w:t>
            </w:r>
            <w:proofErr w:type="spellEnd"/>
            <w:r w:rsidR="00316A40">
              <w:rPr>
                <w:sz w:val="24"/>
                <w:szCs w:val="24"/>
              </w:rPr>
              <w:t xml:space="preserve">: </w:t>
            </w:r>
            <w:r w:rsidRPr="00E56D82">
              <w:rPr>
                <w:sz w:val="24"/>
                <w:szCs w:val="24"/>
              </w:rPr>
              <w:t>Email Sent </w:t>
            </w:r>
            <w:r>
              <w:rPr>
                <w:sz w:val="24"/>
                <w:szCs w:val="24"/>
              </w:rPr>
              <w:t>Uns</w:t>
            </w:r>
            <w:r w:rsidRPr="00E56D82">
              <w:rPr>
                <w:sz w:val="24"/>
                <w:szCs w:val="24"/>
              </w:rPr>
              <w:t>uccessful</w:t>
            </w:r>
            <w:proofErr w:type="gramStart"/>
            <w:r w:rsidRPr="00E56D82">
              <w:rPr>
                <w:sz w:val="24"/>
                <w:szCs w:val="24"/>
              </w:rPr>
              <w:t>!.</w:t>
            </w:r>
            <w:proofErr w:type="gramEnd"/>
          </w:p>
          <w:p w:rsidR="00316A40" w:rsidRPr="00316A40" w:rsidRDefault="00E56D82" w:rsidP="00E56D82">
            <w:pPr>
              <w:pStyle w:val="ListParagraph"/>
              <w:rPr>
                <w:sz w:val="24"/>
                <w:szCs w:val="24"/>
              </w:rPr>
            </w:pPr>
            <w:r w:rsidRPr="00E56D82">
              <w:rPr>
                <w:sz w:val="24"/>
                <w:szCs w:val="24"/>
              </w:rPr>
              <w:t xml:space="preserve"> </w:t>
            </w:r>
            <w:r w:rsidR="00316A40">
              <w:rPr>
                <w:sz w:val="24"/>
                <w:szCs w:val="24"/>
              </w:rPr>
              <w:t>(JSON)</w:t>
            </w:r>
          </w:p>
        </w:tc>
      </w:tr>
      <w:tr w:rsidR="00FE75D3" w:rsidRPr="009B7DBB" w:rsidTr="00E56D82">
        <w:tc>
          <w:tcPr>
            <w:tcW w:w="714" w:type="dxa"/>
          </w:tcPr>
          <w:p w:rsidR="0012450D" w:rsidRPr="0012450D" w:rsidRDefault="0012450D" w:rsidP="0012450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C-5</w:t>
            </w:r>
          </w:p>
        </w:tc>
        <w:tc>
          <w:tcPr>
            <w:tcW w:w="1306" w:type="dxa"/>
          </w:tcPr>
          <w:p w:rsidR="0012450D" w:rsidRPr="009B7DBB" w:rsidRDefault="00E56D82" w:rsidP="008D109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dd </w:t>
            </w:r>
            <w:proofErr w:type="spellStart"/>
            <w:r>
              <w:rPr>
                <w:sz w:val="24"/>
                <w:szCs w:val="24"/>
              </w:rPr>
              <w:t>Secondry</w:t>
            </w:r>
            <w:proofErr w:type="spellEnd"/>
            <w:r>
              <w:rPr>
                <w:sz w:val="24"/>
                <w:szCs w:val="24"/>
              </w:rPr>
              <w:t xml:space="preserve"> User</w:t>
            </w:r>
          </w:p>
        </w:tc>
        <w:tc>
          <w:tcPr>
            <w:tcW w:w="2688" w:type="dxa"/>
          </w:tcPr>
          <w:p w:rsidR="00316A40" w:rsidRDefault="00E56D82" w:rsidP="00316A40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  <w:p w:rsidR="00E56D82" w:rsidRDefault="00E56D82" w:rsidP="00316A40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</w:t>
            </w:r>
          </w:p>
          <w:p w:rsidR="00E56D82" w:rsidRDefault="00E56D82" w:rsidP="00316A40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word</w:t>
            </w:r>
          </w:p>
          <w:p w:rsidR="00E56D82" w:rsidRPr="00316A40" w:rsidRDefault="00E56D82" w:rsidP="00316A40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ss Role</w:t>
            </w:r>
          </w:p>
        </w:tc>
        <w:tc>
          <w:tcPr>
            <w:tcW w:w="5068" w:type="dxa"/>
          </w:tcPr>
          <w:p w:rsidR="0012450D" w:rsidRPr="00E56D82" w:rsidRDefault="00316A40" w:rsidP="00E56D82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success: </w:t>
            </w:r>
            <w:r w:rsidR="00E56D82" w:rsidRPr="00E56D82">
              <w:rPr>
                <w:sz w:val="24"/>
                <w:szCs w:val="24"/>
              </w:rPr>
              <w:t xml:space="preserve">Add </w:t>
            </w:r>
            <w:proofErr w:type="spellStart"/>
            <w:r w:rsidR="00E56D82" w:rsidRPr="00E56D82">
              <w:rPr>
                <w:sz w:val="24"/>
                <w:szCs w:val="24"/>
              </w:rPr>
              <w:t>Secondry</w:t>
            </w:r>
            <w:proofErr w:type="spellEnd"/>
            <w:r w:rsidR="00E56D82" w:rsidRPr="00E56D82">
              <w:rPr>
                <w:sz w:val="24"/>
                <w:szCs w:val="24"/>
              </w:rPr>
              <w:t xml:space="preserve"> User Successful!</w:t>
            </w:r>
            <w:r w:rsidR="00E56D82">
              <w:rPr>
                <w:sz w:val="24"/>
                <w:szCs w:val="24"/>
              </w:rPr>
              <w:t xml:space="preserve"> </w:t>
            </w:r>
            <w:r w:rsidRPr="00E56D82">
              <w:rPr>
                <w:sz w:val="24"/>
                <w:szCs w:val="24"/>
              </w:rPr>
              <w:t>(JSON)</w:t>
            </w:r>
          </w:p>
          <w:p w:rsidR="00316A40" w:rsidRPr="00E56D82" w:rsidRDefault="00E56D82" w:rsidP="00E56D82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If not </w:t>
            </w:r>
            <w:proofErr w:type="gramStart"/>
            <w:r>
              <w:rPr>
                <w:sz w:val="24"/>
                <w:szCs w:val="24"/>
              </w:rPr>
              <w:t>Added</w:t>
            </w:r>
            <w:proofErr w:type="gramEnd"/>
            <w:r w:rsidR="00316A40">
              <w:rPr>
                <w:sz w:val="24"/>
                <w:szCs w:val="24"/>
              </w:rPr>
              <w:t xml:space="preserve">: </w:t>
            </w:r>
            <w:r w:rsidRPr="00E56D82">
              <w:rPr>
                <w:sz w:val="24"/>
                <w:szCs w:val="24"/>
              </w:rPr>
              <w:t xml:space="preserve">Add </w:t>
            </w:r>
            <w:proofErr w:type="spellStart"/>
            <w:r w:rsidRPr="00E56D82">
              <w:rPr>
                <w:sz w:val="24"/>
                <w:szCs w:val="24"/>
              </w:rPr>
              <w:t>Secondry</w:t>
            </w:r>
            <w:proofErr w:type="spellEnd"/>
            <w:r w:rsidRPr="00E56D82">
              <w:rPr>
                <w:sz w:val="24"/>
                <w:szCs w:val="24"/>
              </w:rPr>
              <w:t xml:space="preserve"> User </w:t>
            </w:r>
            <w:proofErr w:type="spellStart"/>
            <w:r>
              <w:rPr>
                <w:sz w:val="24"/>
                <w:szCs w:val="24"/>
              </w:rPr>
              <w:t>Un</w:t>
            </w:r>
            <w:r w:rsidRPr="00E56D82">
              <w:rPr>
                <w:sz w:val="24"/>
                <w:szCs w:val="24"/>
              </w:rPr>
              <w:t>Successful</w:t>
            </w:r>
            <w:proofErr w:type="spellEnd"/>
            <w:r w:rsidRPr="00E56D82">
              <w:rPr>
                <w:sz w:val="24"/>
                <w:szCs w:val="24"/>
              </w:rPr>
              <w:t>!</w:t>
            </w:r>
            <w:r w:rsidR="00316A40" w:rsidRPr="00E56D82">
              <w:rPr>
                <w:sz w:val="24"/>
                <w:szCs w:val="24"/>
              </w:rPr>
              <w:t xml:space="preserve"> (JSON)</w:t>
            </w:r>
          </w:p>
        </w:tc>
      </w:tr>
      <w:tr w:rsidR="00FE75D3" w:rsidRPr="009B7DBB" w:rsidTr="00E56D82">
        <w:tc>
          <w:tcPr>
            <w:tcW w:w="714" w:type="dxa"/>
          </w:tcPr>
          <w:p w:rsidR="0012450D" w:rsidRPr="009B7DBB" w:rsidRDefault="0012450D" w:rsidP="0089142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C-6</w:t>
            </w:r>
          </w:p>
        </w:tc>
        <w:tc>
          <w:tcPr>
            <w:tcW w:w="1306" w:type="dxa"/>
          </w:tcPr>
          <w:p w:rsidR="0012450D" w:rsidRPr="009B7DBB" w:rsidRDefault="00E56D82" w:rsidP="00C3203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ripe Payment </w:t>
            </w:r>
          </w:p>
        </w:tc>
        <w:tc>
          <w:tcPr>
            <w:tcW w:w="2688" w:type="dxa"/>
          </w:tcPr>
          <w:p w:rsidR="0012450D" w:rsidRDefault="00E56D82" w:rsidP="008A08A3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mber</w:t>
            </w:r>
          </w:p>
          <w:p w:rsidR="00E56D82" w:rsidRDefault="00E56D82" w:rsidP="008A08A3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VC</w:t>
            </w:r>
          </w:p>
          <w:p w:rsidR="00E56D82" w:rsidRDefault="00E56D82" w:rsidP="008A08A3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mount</w:t>
            </w:r>
          </w:p>
          <w:p w:rsidR="00E56D82" w:rsidRPr="009B7DBB" w:rsidRDefault="00E56D82" w:rsidP="00E56D82">
            <w:pPr>
              <w:pStyle w:val="ListParagraph"/>
              <w:rPr>
                <w:sz w:val="24"/>
                <w:szCs w:val="24"/>
              </w:rPr>
            </w:pPr>
          </w:p>
        </w:tc>
        <w:tc>
          <w:tcPr>
            <w:tcW w:w="5068" w:type="dxa"/>
          </w:tcPr>
          <w:p w:rsidR="0012450D" w:rsidRPr="00E56D82" w:rsidRDefault="00316A40" w:rsidP="00E56D82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Success: </w:t>
            </w:r>
            <w:r w:rsidR="00E56D82" w:rsidRPr="00E56D82">
              <w:rPr>
                <w:sz w:val="24"/>
                <w:szCs w:val="24"/>
              </w:rPr>
              <w:t xml:space="preserve">Balance </w:t>
            </w:r>
            <w:proofErr w:type="gramStart"/>
            <w:r w:rsidR="00E56D82" w:rsidRPr="00E56D82">
              <w:rPr>
                <w:sz w:val="24"/>
                <w:szCs w:val="24"/>
              </w:rPr>
              <w:t>recharge</w:t>
            </w:r>
            <w:proofErr w:type="gramEnd"/>
            <w:r w:rsidR="00E56D82" w:rsidRPr="00E56D82">
              <w:rPr>
                <w:sz w:val="24"/>
                <w:szCs w:val="24"/>
              </w:rPr>
              <w:t xml:space="preserve"> Successful!</w:t>
            </w:r>
            <w:r w:rsidR="00E56D82">
              <w:rPr>
                <w:sz w:val="24"/>
                <w:szCs w:val="24"/>
              </w:rPr>
              <w:t xml:space="preserve"> </w:t>
            </w:r>
            <w:r w:rsidRPr="00E56D82">
              <w:rPr>
                <w:sz w:val="24"/>
                <w:szCs w:val="24"/>
              </w:rPr>
              <w:t>(JSON)</w:t>
            </w:r>
          </w:p>
          <w:p w:rsidR="00E56D82" w:rsidRPr="00E56D82" w:rsidRDefault="00316A40" w:rsidP="00E56D82">
            <w:pPr>
              <w:pStyle w:val="ListParagraph"/>
              <w:numPr>
                <w:ilvl w:val="0"/>
                <w:numId w:val="8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pon failure: </w:t>
            </w:r>
            <w:proofErr w:type="spellStart"/>
            <w:r w:rsidR="00E56D82" w:rsidRPr="00E56D82">
              <w:rPr>
                <w:sz w:val="24"/>
                <w:szCs w:val="24"/>
              </w:rPr>
              <w:t>UnSuccessful</w:t>
            </w:r>
            <w:proofErr w:type="spellEnd"/>
            <w:r w:rsidR="00E56D82" w:rsidRPr="00E56D82">
              <w:rPr>
                <w:sz w:val="24"/>
                <w:szCs w:val="24"/>
              </w:rPr>
              <w:t xml:space="preserve"> Transaction</w:t>
            </w:r>
            <w:proofErr w:type="gramStart"/>
            <w:r w:rsidR="00E56D82" w:rsidRPr="00E56D82">
              <w:rPr>
                <w:sz w:val="24"/>
                <w:szCs w:val="24"/>
              </w:rPr>
              <w:t>!.</w:t>
            </w:r>
            <w:proofErr w:type="gramEnd"/>
          </w:p>
          <w:p w:rsidR="00316A40" w:rsidRPr="00E56D82" w:rsidRDefault="00316A40" w:rsidP="00E56D82">
            <w:pPr>
              <w:rPr>
                <w:sz w:val="24"/>
                <w:szCs w:val="24"/>
              </w:rPr>
            </w:pPr>
          </w:p>
        </w:tc>
      </w:tr>
    </w:tbl>
    <w:p w:rsidR="00151EED" w:rsidRPr="009B7DBB" w:rsidRDefault="00151EED" w:rsidP="00E56D82">
      <w:pPr>
        <w:jc w:val="right"/>
        <w:rPr>
          <w:sz w:val="24"/>
          <w:szCs w:val="24"/>
        </w:rPr>
      </w:pPr>
    </w:p>
    <w:p w:rsidR="00FD4EDD" w:rsidRDefault="00FD4EDD" w:rsidP="00FD4EDD">
      <w:pPr>
        <w:jc w:val="center"/>
        <w:rPr>
          <w:b/>
          <w:sz w:val="28"/>
          <w:szCs w:val="28"/>
        </w:rPr>
      </w:pPr>
    </w:p>
    <w:p w:rsidR="00E56D82" w:rsidRDefault="00E56D82" w:rsidP="00FD4EDD">
      <w:pPr>
        <w:jc w:val="center"/>
        <w:rPr>
          <w:b/>
          <w:sz w:val="28"/>
          <w:szCs w:val="28"/>
        </w:rPr>
      </w:pPr>
    </w:p>
    <w:p w:rsidR="00E56D82" w:rsidRDefault="00E56D82" w:rsidP="00FD4EDD">
      <w:pPr>
        <w:jc w:val="center"/>
        <w:rPr>
          <w:b/>
          <w:sz w:val="28"/>
          <w:szCs w:val="28"/>
        </w:rPr>
      </w:pPr>
    </w:p>
    <w:p w:rsidR="00E56D82" w:rsidRDefault="00E56D82" w:rsidP="00FD4EDD">
      <w:pPr>
        <w:jc w:val="center"/>
        <w:rPr>
          <w:b/>
          <w:sz w:val="28"/>
          <w:szCs w:val="28"/>
        </w:rPr>
      </w:pPr>
    </w:p>
    <w:p w:rsidR="00E56D82" w:rsidRDefault="00E56D82" w:rsidP="00FD4EDD">
      <w:pPr>
        <w:jc w:val="center"/>
        <w:rPr>
          <w:b/>
          <w:sz w:val="28"/>
          <w:szCs w:val="28"/>
        </w:rPr>
      </w:pPr>
    </w:p>
    <w:p w:rsidR="00E56D82" w:rsidRDefault="00E56D82" w:rsidP="00FD4EDD">
      <w:pPr>
        <w:jc w:val="center"/>
        <w:rPr>
          <w:b/>
          <w:sz w:val="28"/>
          <w:szCs w:val="28"/>
        </w:rPr>
      </w:pPr>
    </w:p>
    <w:p w:rsidR="00891422" w:rsidRPr="00FD4EDD" w:rsidRDefault="0009578B" w:rsidP="00FD4EDD">
      <w:pPr>
        <w:jc w:val="center"/>
        <w:rPr>
          <w:sz w:val="24"/>
          <w:szCs w:val="24"/>
        </w:rPr>
      </w:pPr>
      <w:bookmarkStart w:id="0" w:name="_GoBack"/>
      <w:bookmarkEnd w:id="0"/>
      <w:r w:rsidRPr="0009578B">
        <w:rPr>
          <w:b/>
          <w:sz w:val="28"/>
          <w:szCs w:val="28"/>
        </w:rPr>
        <w:lastRenderedPageBreak/>
        <w:t>Database</w:t>
      </w:r>
    </w:p>
    <w:p w:rsidR="008A357A" w:rsidRDefault="00FD4EDD" w:rsidP="008A357A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D4EDD">
        <w:rPr>
          <w:b/>
          <w:sz w:val="24"/>
          <w:szCs w:val="24"/>
        </w:rPr>
        <w:t>MYSQL</w:t>
      </w:r>
      <w:r w:rsidR="0009578B">
        <w:rPr>
          <w:sz w:val="24"/>
          <w:szCs w:val="24"/>
        </w:rPr>
        <w:t>database will be used</w:t>
      </w:r>
      <w:r>
        <w:rPr>
          <w:sz w:val="24"/>
          <w:szCs w:val="24"/>
        </w:rPr>
        <w:t>.</w:t>
      </w:r>
    </w:p>
    <w:p w:rsidR="0009578B" w:rsidRDefault="0009578B" w:rsidP="008A357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atabase will contain two tables</w:t>
      </w:r>
      <w:r w:rsidR="00FD4EDD">
        <w:rPr>
          <w:sz w:val="24"/>
          <w:szCs w:val="24"/>
        </w:rPr>
        <w:t>.</w:t>
      </w:r>
    </w:p>
    <w:p w:rsidR="0009578B" w:rsidRDefault="00E56D82" w:rsidP="0009578B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Admin</w:t>
      </w:r>
    </w:p>
    <w:p w:rsidR="00151EED" w:rsidRDefault="00E56D82" w:rsidP="00891422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Merchant</w:t>
      </w:r>
    </w:p>
    <w:p w:rsidR="00E56D82" w:rsidRDefault="00E56D82" w:rsidP="00891422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Secondary User</w:t>
      </w:r>
    </w:p>
    <w:p w:rsidR="00E56D82" w:rsidRDefault="00E56D82" w:rsidP="00891422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Request</w:t>
      </w:r>
    </w:p>
    <w:p w:rsidR="00E56D82" w:rsidRDefault="00E56D82" w:rsidP="00891422">
      <w:pPr>
        <w:pStyle w:val="ListParagraph"/>
        <w:numPr>
          <w:ilvl w:val="0"/>
          <w:numId w:val="11"/>
        </w:numPr>
        <w:rPr>
          <w:sz w:val="24"/>
          <w:szCs w:val="24"/>
        </w:rPr>
      </w:pPr>
      <w:r>
        <w:rPr>
          <w:sz w:val="24"/>
          <w:szCs w:val="24"/>
        </w:rPr>
        <w:t>transactions</w:t>
      </w:r>
    </w:p>
    <w:p w:rsidR="0009578B" w:rsidRPr="00A77F99" w:rsidRDefault="00E56D82" w:rsidP="0009578B">
      <w:pPr>
        <w:rPr>
          <w:b/>
          <w:sz w:val="24"/>
          <w:szCs w:val="24"/>
        </w:rPr>
      </w:pPr>
      <w:r>
        <w:rPr>
          <w:b/>
          <w:sz w:val="24"/>
          <w:szCs w:val="24"/>
        </w:rPr>
        <w:t>Admin</w:t>
      </w:r>
      <w:r w:rsidR="0009578B" w:rsidRPr="00A77F99">
        <w:rPr>
          <w:b/>
          <w:sz w:val="24"/>
          <w:szCs w:val="24"/>
        </w:rPr>
        <w:t xml:space="preserve"> Table</w:t>
      </w:r>
    </w:p>
    <w:tbl>
      <w:tblPr>
        <w:tblStyle w:val="TableGrid"/>
        <w:tblW w:w="0" w:type="auto"/>
        <w:tblLook w:val="04A0"/>
      </w:tblPr>
      <w:tblGrid>
        <w:gridCol w:w="2090"/>
        <w:gridCol w:w="1522"/>
        <w:gridCol w:w="1522"/>
        <w:gridCol w:w="1522"/>
      </w:tblGrid>
      <w:tr w:rsidR="00E56D82" w:rsidTr="00E56D82">
        <w:tc>
          <w:tcPr>
            <w:tcW w:w="2090" w:type="dxa"/>
          </w:tcPr>
          <w:p w:rsidR="00E56D82" w:rsidRDefault="00E56D82" w:rsidP="000957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 INT(11) AUTO_INCREMENT PK</w:t>
            </w:r>
          </w:p>
        </w:tc>
        <w:tc>
          <w:tcPr>
            <w:tcW w:w="1522" w:type="dxa"/>
          </w:tcPr>
          <w:p w:rsidR="00E56D82" w:rsidRDefault="00E56D82" w:rsidP="000957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  <w:p w:rsidR="00E56D82" w:rsidRDefault="00E56D82" w:rsidP="0009578B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255)</w:t>
            </w:r>
          </w:p>
        </w:tc>
        <w:tc>
          <w:tcPr>
            <w:tcW w:w="1522" w:type="dxa"/>
          </w:tcPr>
          <w:p w:rsidR="00E56D82" w:rsidRDefault="00E56D82" w:rsidP="000957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</w:t>
            </w:r>
          </w:p>
          <w:p w:rsidR="00E56D82" w:rsidRDefault="00E56D82" w:rsidP="0009578B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255) REQUIRED</w:t>
            </w:r>
          </w:p>
        </w:tc>
        <w:tc>
          <w:tcPr>
            <w:tcW w:w="1522" w:type="dxa"/>
          </w:tcPr>
          <w:p w:rsidR="00E56D82" w:rsidRDefault="00E56D82" w:rsidP="000957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word</w:t>
            </w:r>
          </w:p>
          <w:p w:rsidR="00E56D82" w:rsidRDefault="00E56D82" w:rsidP="0009578B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255) REQUIRED</w:t>
            </w:r>
          </w:p>
        </w:tc>
      </w:tr>
    </w:tbl>
    <w:p w:rsidR="0009578B" w:rsidRDefault="0009578B" w:rsidP="0009578B">
      <w:pPr>
        <w:rPr>
          <w:sz w:val="24"/>
          <w:szCs w:val="24"/>
        </w:rPr>
      </w:pPr>
    </w:p>
    <w:p w:rsidR="0009578B" w:rsidRPr="00A77F99" w:rsidRDefault="00E56D82" w:rsidP="0009578B">
      <w:pPr>
        <w:rPr>
          <w:b/>
          <w:sz w:val="24"/>
          <w:szCs w:val="24"/>
        </w:rPr>
      </w:pPr>
      <w:r>
        <w:rPr>
          <w:b/>
          <w:sz w:val="24"/>
          <w:szCs w:val="24"/>
        </w:rPr>
        <w:t>Merchant</w:t>
      </w:r>
      <w:r w:rsidR="0009578B" w:rsidRPr="00A77F99">
        <w:rPr>
          <w:b/>
          <w:sz w:val="24"/>
          <w:szCs w:val="24"/>
        </w:rPr>
        <w:t xml:space="preserve"> Table</w:t>
      </w:r>
    </w:p>
    <w:tbl>
      <w:tblPr>
        <w:tblStyle w:val="TableGrid"/>
        <w:tblW w:w="8784" w:type="dxa"/>
        <w:tblLayout w:type="fixed"/>
        <w:tblLook w:val="04A0"/>
      </w:tblPr>
      <w:tblGrid>
        <w:gridCol w:w="2122"/>
        <w:gridCol w:w="1417"/>
        <w:gridCol w:w="1418"/>
        <w:gridCol w:w="1417"/>
        <w:gridCol w:w="1418"/>
        <w:gridCol w:w="992"/>
      </w:tblGrid>
      <w:tr w:rsidR="00E56D82" w:rsidTr="00E56D82">
        <w:tc>
          <w:tcPr>
            <w:tcW w:w="2122" w:type="dxa"/>
          </w:tcPr>
          <w:p w:rsidR="00E56D82" w:rsidRDefault="00E56D82" w:rsidP="000957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d INT(11) AUTO_INCREMENT</w:t>
            </w:r>
          </w:p>
        </w:tc>
        <w:tc>
          <w:tcPr>
            <w:tcW w:w="1417" w:type="dxa"/>
          </w:tcPr>
          <w:p w:rsidR="00E56D82" w:rsidRDefault="00E56D82" w:rsidP="000957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  <w:p w:rsidR="00E56D82" w:rsidRDefault="00E56D82" w:rsidP="0009578B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255)</w:t>
            </w:r>
          </w:p>
        </w:tc>
        <w:tc>
          <w:tcPr>
            <w:tcW w:w="1418" w:type="dxa"/>
          </w:tcPr>
          <w:p w:rsidR="00E56D82" w:rsidRDefault="00E56D82" w:rsidP="000957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</w:t>
            </w:r>
          </w:p>
          <w:p w:rsidR="00E56D82" w:rsidRDefault="00E56D82" w:rsidP="0009578B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255)</w:t>
            </w:r>
          </w:p>
        </w:tc>
        <w:tc>
          <w:tcPr>
            <w:tcW w:w="1417" w:type="dxa"/>
          </w:tcPr>
          <w:p w:rsidR="00E56D82" w:rsidRDefault="00E56D82" w:rsidP="000957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word</w:t>
            </w:r>
          </w:p>
          <w:p w:rsidR="00E56D82" w:rsidRDefault="00E56D82" w:rsidP="0009578B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255)</w:t>
            </w:r>
          </w:p>
        </w:tc>
        <w:tc>
          <w:tcPr>
            <w:tcW w:w="1418" w:type="dxa"/>
          </w:tcPr>
          <w:p w:rsidR="00E56D82" w:rsidRDefault="00E56D82" w:rsidP="000957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oken</w:t>
            </w:r>
          </w:p>
          <w:p w:rsidR="00E56D82" w:rsidRDefault="00E56D82" w:rsidP="0009578B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500)</w:t>
            </w:r>
          </w:p>
        </w:tc>
        <w:tc>
          <w:tcPr>
            <w:tcW w:w="992" w:type="dxa"/>
          </w:tcPr>
          <w:p w:rsidR="00E56D82" w:rsidRDefault="00E56D82" w:rsidP="000957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edit Float </w:t>
            </w:r>
          </w:p>
        </w:tc>
      </w:tr>
    </w:tbl>
    <w:p w:rsidR="0009578B" w:rsidRDefault="0009578B" w:rsidP="0009578B">
      <w:pPr>
        <w:rPr>
          <w:sz w:val="24"/>
          <w:szCs w:val="24"/>
        </w:rPr>
      </w:pPr>
    </w:p>
    <w:p w:rsidR="00E56D82" w:rsidRDefault="00E56D82" w:rsidP="00E56D82">
      <w:pPr>
        <w:rPr>
          <w:b/>
          <w:sz w:val="24"/>
          <w:szCs w:val="24"/>
        </w:rPr>
      </w:pPr>
      <w:r>
        <w:rPr>
          <w:b/>
          <w:sz w:val="24"/>
          <w:szCs w:val="24"/>
        </w:rPr>
        <w:t>Request</w:t>
      </w:r>
      <w:r w:rsidRPr="00A77F99">
        <w:rPr>
          <w:b/>
          <w:sz w:val="24"/>
          <w:szCs w:val="24"/>
        </w:rPr>
        <w:t xml:space="preserve"> Table</w:t>
      </w:r>
    </w:p>
    <w:tbl>
      <w:tblPr>
        <w:tblStyle w:val="TableGrid"/>
        <w:tblW w:w="0" w:type="auto"/>
        <w:tblLook w:val="04A0"/>
      </w:tblPr>
      <w:tblGrid>
        <w:gridCol w:w="1678"/>
        <w:gridCol w:w="1199"/>
        <w:gridCol w:w="1129"/>
        <w:gridCol w:w="1114"/>
        <w:gridCol w:w="1114"/>
        <w:gridCol w:w="1114"/>
        <w:gridCol w:w="1114"/>
        <w:gridCol w:w="1114"/>
      </w:tblGrid>
      <w:tr w:rsidR="00E56D82" w:rsidTr="00E56D82">
        <w:tc>
          <w:tcPr>
            <w:tcW w:w="1637" w:type="dxa"/>
          </w:tcPr>
          <w:p w:rsidR="00E56D82" w:rsidRDefault="00E56D82" w:rsidP="00E56D82">
            <w:pPr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Id INT(11) AUTO_INCREMENT</w:t>
            </w:r>
          </w:p>
        </w:tc>
        <w:tc>
          <w:tcPr>
            <w:tcW w:w="1170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Merchant_id</w:t>
            </w:r>
            <w:proofErr w:type="spellEnd"/>
          </w:p>
          <w:p w:rsidR="00E56D82" w:rsidRP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Foreign Key</w:t>
            </w:r>
            <w:r>
              <w:rPr>
                <w:sz w:val="24"/>
                <w:szCs w:val="24"/>
              </w:rPr>
              <w:t xml:space="preserve"> INT(11)</w:t>
            </w:r>
          </w:p>
        </w:tc>
        <w:tc>
          <w:tcPr>
            <w:tcW w:w="1103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From_email</w:t>
            </w:r>
            <w:proofErr w:type="spellEnd"/>
          </w:p>
          <w:p w:rsidR="00E56D82" w:rsidRP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50)</w:t>
            </w:r>
          </w:p>
        </w:tc>
        <w:tc>
          <w:tcPr>
            <w:tcW w:w="1089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To_email</w:t>
            </w:r>
            <w:proofErr w:type="spellEnd"/>
          </w:p>
          <w:p w:rsidR="00E56D82" w:rsidRP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50)</w:t>
            </w:r>
          </w:p>
        </w:tc>
        <w:tc>
          <w:tcPr>
            <w:tcW w:w="1089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c</w:t>
            </w:r>
          </w:p>
          <w:p w:rsidR="00E56D82" w:rsidRP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50)</w:t>
            </w:r>
          </w:p>
        </w:tc>
        <w:tc>
          <w:tcPr>
            <w:tcW w:w="1089" w:type="dxa"/>
          </w:tcPr>
          <w:p w:rsidR="00E56D82" w:rsidRDefault="00E56D82" w:rsidP="00E56D8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cc</w:t>
            </w:r>
          </w:p>
          <w:p w:rsidR="00E56D82" w:rsidRP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50)</w:t>
            </w:r>
          </w:p>
        </w:tc>
        <w:tc>
          <w:tcPr>
            <w:tcW w:w="1089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ubject</w:t>
            </w:r>
          </w:p>
          <w:p w:rsidR="00E56D82" w:rsidRP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50)</w:t>
            </w:r>
          </w:p>
        </w:tc>
        <w:tc>
          <w:tcPr>
            <w:tcW w:w="1089" w:type="dxa"/>
          </w:tcPr>
          <w:p w:rsidR="00E56D82" w:rsidRDefault="00E56D82" w:rsidP="00E56D8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ody</w:t>
            </w:r>
          </w:p>
          <w:p w:rsidR="00E56D82" w:rsidRP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50)</w:t>
            </w:r>
          </w:p>
        </w:tc>
      </w:tr>
    </w:tbl>
    <w:p w:rsidR="00E56D82" w:rsidRDefault="00E56D82" w:rsidP="00E56D82">
      <w:pPr>
        <w:rPr>
          <w:b/>
          <w:sz w:val="24"/>
          <w:szCs w:val="24"/>
        </w:rPr>
      </w:pPr>
    </w:p>
    <w:p w:rsidR="00E56D82" w:rsidRDefault="00E56D82" w:rsidP="00E56D82">
      <w:pPr>
        <w:rPr>
          <w:b/>
          <w:sz w:val="24"/>
          <w:szCs w:val="24"/>
        </w:rPr>
      </w:pPr>
      <w:proofErr w:type="spellStart"/>
      <w:r>
        <w:rPr>
          <w:b/>
          <w:sz w:val="24"/>
          <w:szCs w:val="24"/>
        </w:rPr>
        <w:t>Secondry</w:t>
      </w:r>
      <w:proofErr w:type="spellEnd"/>
      <w:r>
        <w:rPr>
          <w:b/>
          <w:sz w:val="24"/>
          <w:szCs w:val="24"/>
        </w:rPr>
        <w:t xml:space="preserve"> User</w:t>
      </w:r>
      <w:r w:rsidRPr="00A77F99">
        <w:rPr>
          <w:b/>
          <w:sz w:val="24"/>
          <w:szCs w:val="24"/>
        </w:rPr>
        <w:t xml:space="preserve"> Table</w:t>
      </w:r>
    </w:p>
    <w:tbl>
      <w:tblPr>
        <w:tblStyle w:val="TableGrid"/>
        <w:tblW w:w="0" w:type="auto"/>
        <w:tblLook w:val="04A0"/>
      </w:tblPr>
      <w:tblGrid>
        <w:gridCol w:w="1907"/>
        <w:gridCol w:w="1363"/>
        <w:gridCol w:w="1363"/>
        <w:gridCol w:w="1363"/>
        <w:gridCol w:w="780"/>
        <w:gridCol w:w="748"/>
        <w:gridCol w:w="700"/>
        <w:gridCol w:w="1352"/>
      </w:tblGrid>
      <w:tr w:rsidR="00E56D82" w:rsidTr="00E56D82">
        <w:tc>
          <w:tcPr>
            <w:tcW w:w="1197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Id INT(11) AUTO_INCREMENT</w:t>
            </w:r>
          </w:p>
        </w:tc>
        <w:tc>
          <w:tcPr>
            <w:tcW w:w="1197" w:type="dxa"/>
          </w:tcPr>
          <w:p w:rsidR="00E56D82" w:rsidRDefault="00E56D82" w:rsidP="00E56D8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ame</w:t>
            </w:r>
          </w:p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255)</w:t>
            </w:r>
          </w:p>
        </w:tc>
        <w:tc>
          <w:tcPr>
            <w:tcW w:w="1197" w:type="dxa"/>
          </w:tcPr>
          <w:p w:rsidR="00E56D82" w:rsidRDefault="00E56D82" w:rsidP="00E56D8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mail</w:t>
            </w:r>
          </w:p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255)</w:t>
            </w:r>
          </w:p>
        </w:tc>
        <w:tc>
          <w:tcPr>
            <w:tcW w:w="1197" w:type="dxa"/>
          </w:tcPr>
          <w:p w:rsidR="00E56D82" w:rsidRDefault="00E56D82" w:rsidP="00E56D8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sword</w:t>
            </w:r>
          </w:p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Varchar</w:t>
            </w:r>
            <w:proofErr w:type="spellEnd"/>
            <w:r>
              <w:rPr>
                <w:sz w:val="24"/>
                <w:szCs w:val="24"/>
              </w:rPr>
              <w:t>(255)</w:t>
            </w:r>
          </w:p>
        </w:tc>
        <w:tc>
          <w:tcPr>
            <w:tcW w:w="1197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Listing</w:t>
            </w:r>
          </w:p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Bool</w:t>
            </w:r>
            <w:proofErr w:type="spellEnd"/>
          </w:p>
        </w:tc>
        <w:tc>
          <w:tcPr>
            <w:tcW w:w="1197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Billing</w:t>
            </w:r>
          </w:p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Bool</w:t>
            </w:r>
            <w:proofErr w:type="spellEnd"/>
          </w:p>
        </w:tc>
        <w:tc>
          <w:tcPr>
            <w:tcW w:w="1197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end email</w:t>
            </w:r>
          </w:p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bool</w:t>
            </w:r>
            <w:proofErr w:type="spellEnd"/>
          </w:p>
        </w:tc>
        <w:tc>
          <w:tcPr>
            <w:tcW w:w="1197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Merchant_id</w:t>
            </w:r>
            <w:proofErr w:type="spellEnd"/>
          </w:p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Foreign Key</w:t>
            </w:r>
            <w:r>
              <w:rPr>
                <w:sz w:val="24"/>
                <w:szCs w:val="24"/>
              </w:rPr>
              <w:t xml:space="preserve"> INT(11)</w:t>
            </w:r>
          </w:p>
        </w:tc>
      </w:tr>
    </w:tbl>
    <w:p w:rsidR="00E56D82" w:rsidRPr="00E56D82" w:rsidRDefault="00E56D82" w:rsidP="00E56D82">
      <w:pPr>
        <w:rPr>
          <w:bCs/>
          <w:sz w:val="24"/>
          <w:szCs w:val="24"/>
        </w:rPr>
      </w:pPr>
    </w:p>
    <w:p w:rsidR="00E56D82" w:rsidRDefault="00E56D82" w:rsidP="00E56D82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Transactions </w:t>
      </w:r>
      <w:r w:rsidRPr="00A77F99">
        <w:rPr>
          <w:b/>
          <w:sz w:val="24"/>
          <w:szCs w:val="24"/>
        </w:rPr>
        <w:t>Table</w:t>
      </w:r>
    </w:p>
    <w:tbl>
      <w:tblPr>
        <w:tblStyle w:val="TableGrid"/>
        <w:tblW w:w="0" w:type="auto"/>
        <w:tblLook w:val="04A0"/>
      </w:tblPr>
      <w:tblGrid>
        <w:gridCol w:w="2090"/>
        <w:gridCol w:w="1858"/>
        <w:gridCol w:w="1889"/>
        <w:gridCol w:w="1851"/>
        <w:gridCol w:w="1888"/>
      </w:tblGrid>
      <w:tr w:rsidR="00E56D82" w:rsidTr="00E56D82">
        <w:tc>
          <w:tcPr>
            <w:tcW w:w="1915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sz w:val="24"/>
                <w:szCs w:val="24"/>
              </w:rPr>
              <w:t>Id INT(11) AUTO_INCREMENT</w:t>
            </w:r>
          </w:p>
        </w:tc>
        <w:tc>
          <w:tcPr>
            <w:tcW w:w="1915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Balance</w:t>
            </w:r>
          </w:p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Float</w:t>
            </w:r>
          </w:p>
        </w:tc>
        <w:tc>
          <w:tcPr>
            <w:tcW w:w="1915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Merchant_id</w:t>
            </w:r>
            <w:proofErr w:type="spellEnd"/>
          </w:p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Foreign Key</w:t>
            </w:r>
            <w:r>
              <w:rPr>
                <w:sz w:val="24"/>
                <w:szCs w:val="24"/>
              </w:rPr>
              <w:t xml:space="preserve"> INT(11)</w:t>
            </w:r>
          </w:p>
        </w:tc>
        <w:tc>
          <w:tcPr>
            <w:tcW w:w="1915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CR/DB</w:t>
            </w:r>
          </w:p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proofErr w:type="spellStart"/>
            <w:r>
              <w:rPr>
                <w:bCs/>
                <w:sz w:val="24"/>
                <w:szCs w:val="24"/>
              </w:rPr>
              <w:t>Bool</w:t>
            </w:r>
            <w:proofErr w:type="spellEnd"/>
          </w:p>
        </w:tc>
        <w:tc>
          <w:tcPr>
            <w:tcW w:w="1916" w:type="dxa"/>
          </w:tcPr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ayment Time</w:t>
            </w:r>
          </w:p>
          <w:p w:rsidR="00E56D82" w:rsidRDefault="00E56D82" w:rsidP="00E56D82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imestamp()</w:t>
            </w:r>
          </w:p>
        </w:tc>
      </w:tr>
    </w:tbl>
    <w:p w:rsidR="00E56D82" w:rsidRPr="00E56D82" w:rsidRDefault="00E56D82" w:rsidP="00E56D82">
      <w:pPr>
        <w:rPr>
          <w:bCs/>
          <w:sz w:val="24"/>
          <w:szCs w:val="24"/>
        </w:rPr>
      </w:pPr>
    </w:p>
    <w:p w:rsidR="00E56D82" w:rsidRPr="00A77F99" w:rsidRDefault="00E56D82" w:rsidP="00E56D82">
      <w:pPr>
        <w:rPr>
          <w:b/>
          <w:sz w:val="24"/>
          <w:szCs w:val="24"/>
        </w:rPr>
      </w:pPr>
    </w:p>
    <w:p w:rsidR="00E56D82" w:rsidRDefault="00E56D82" w:rsidP="0009578B">
      <w:pPr>
        <w:rPr>
          <w:sz w:val="24"/>
          <w:szCs w:val="24"/>
        </w:rPr>
      </w:pPr>
    </w:p>
    <w:p w:rsidR="00A77F99" w:rsidRDefault="00FD4EDD" w:rsidP="00A77F99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Tools &amp; Technologies</w:t>
      </w:r>
    </w:p>
    <w:p w:rsidR="00A77F99" w:rsidRPr="00FD4EDD" w:rsidRDefault="00FD4EDD" w:rsidP="00FD4EDD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b/>
          <w:sz w:val="24"/>
          <w:szCs w:val="24"/>
        </w:rPr>
        <w:t>POSTMAN</w:t>
      </w:r>
      <w:r w:rsidRPr="00FD4EDD">
        <w:rPr>
          <w:sz w:val="24"/>
          <w:szCs w:val="24"/>
        </w:rPr>
        <w:t xml:space="preserve"> will be used to test the end points. </w:t>
      </w:r>
    </w:p>
    <w:p w:rsidR="00FD4EDD" w:rsidRDefault="00FD4EDD" w:rsidP="00FD4EDD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b/>
          <w:sz w:val="24"/>
          <w:szCs w:val="24"/>
        </w:rPr>
        <w:t>GITHUB</w:t>
      </w:r>
      <w:r>
        <w:rPr>
          <w:sz w:val="24"/>
          <w:szCs w:val="24"/>
        </w:rPr>
        <w:t xml:space="preserve"> will be used for</w:t>
      </w:r>
      <w:r w:rsidRPr="00FD4EDD">
        <w:rPr>
          <w:sz w:val="24"/>
          <w:szCs w:val="24"/>
        </w:rPr>
        <w:t xml:space="preserve"> collaboration</w:t>
      </w:r>
      <w:r>
        <w:rPr>
          <w:sz w:val="24"/>
          <w:szCs w:val="24"/>
        </w:rPr>
        <w:t xml:space="preserve"> and resource sharing.</w:t>
      </w:r>
    </w:p>
    <w:p w:rsidR="00FD4EDD" w:rsidRDefault="00FD4EDD" w:rsidP="00FD4EDD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MYSQL </w:t>
      </w:r>
      <w:r w:rsidRPr="00FD4EDD">
        <w:rPr>
          <w:sz w:val="24"/>
          <w:szCs w:val="24"/>
        </w:rPr>
        <w:t>will be used as DB</w:t>
      </w:r>
      <w:r>
        <w:rPr>
          <w:sz w:val="24"/>
          <w:szCs w:val="24"/>
        </w:rPr>
        <w:t>.</w:t>
      </w:r>
      <w:r>
        <w:rPr>
          <w:sz w:val="24"/>
          <w:szCs w:val="24"/>
        </w:rPr>
        <w:tab/>
      </w:r>
    </w:p>
    <w:p w:rsidR="00FD4EDD" w:rsidRDefault="00FD4EDD" w:rsidP="00FD4EDD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PHP </w:t>
      </w:r>
      <w:r>
        <w:rPr>
          <w:sz w:val="24"/>
          <w:szCs w:val="24"/>
        </w:rPr>
        <w:t>will be used for server scripting.</w:t>
      </w:r>
    </w:p>
    <w:p w:rsidR="00FD4EDD" w:rsidRDefault="00FD4EDD" w:rsidP="00FD4EDD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APACHE </w:t>
      </w:r>
      <w:r>
        <w:rPr>
          <w:sz w:val="24"/>
          <w:szCs w:val="24"/>
        </w:rPr>
        <w:t>will be used as local server.</w:t>
      </w:r>
    </w:p>
    <w:p w:rsidR="00E56D82" w:rsidRPr="00E56D82" w:rsidRDefault="00E56D82" w:rsidP="00FD4EDD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b/>
          <w:sz w:val="24"/>
          <w:szCs w:val="24"/>
        </w:rPr>
        <w:t xml:space="preserve">JWT </w:t>
      </w:r>
      <w:r>
        <w:rPr>
          <w:bCs/>
          <w:sz w:val="24"/>
          <w:szCs w:val="24"/>
        </w:rPr>
        <w:t>Token is used for Sharing Information between API’s and Server.</w:t>
      </w:r>
    </w:p>
    <w:p w:rsidR="00E56D82" w:rsidRDefault="00E56D82" w:rsidP="00FD4EDD">
      <w:pPr>
        <w:pStyle w:val="ListParagraph"/>
        <w:numPr>
          <w:ilvl w:val="0"/>
          <w:numId w:val="12"/>
        </w:numPr>
        <w:rPr>
          <w:sz w:val="24"/>
          <w:szCs w:val="24"/>
        </w:rPr>
      </w:pPr>
      <w:proofErr w:type="spellStart"/>
      <w:r>
        <w:rPr>
          <w:b/>
          <w:bCs/>
          <w:sz w:val="24"/>
          <w:szCs w:val="24"/>
        </w:rPr>
        <w:t>Mailjet</w:t>
      </w:r>
      <w:proofErr w:type="spellEnd"/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is used for email service integration.</w:t>
      </w:r>
    </w:p>
    <w:p w:rsidR="00E56D82" w:rsidRPr="00FD4EDD" w:rsidRDefault="00E56D82" w:rsidP="00FD4EDD">
      <w:pPr>
        <w:pStyle w:val="ListParagraph"/>
        <w:numPr>
          <w:ilvl w:val="0"/>
          <w:numId w:val="12"/>
        </w:num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Stripe </w:t>
      </w:r>
      <w:proofErr w:type="spellStart"/>
      <w:proofErr w:type="gramStart"/>
      <w:r>
        <w:rPr>
          <w:sz w:val="24"/>
          <w:szCs w:val="24"/>
        </w:rPr>
        <w:t>Api</w:t>
      </w:r>
      <w:proofErr w:type="spellEnd"/>
      <w:proofErr w:type="gramEnd"/>
      <w:r>
        <w:rPr>
          <w:sz w:val="24"/>
          <w:szCs w:val="24"/>
        </w:rPr>
        <w:t xml:space="preserve"> is used for perform transactions.</w:t>
      </w:r>
    </w:p>
    <w:sectPr w:rsidR="00E56D82" w:rsidRPr="00FD4EDD" w:rsidSect="009E03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3B0099"/>
    <w:multiLevelType w:val="hybridMultilevel"/>
    <w:tmpl w:val="59F440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593563"/>
    <w:multiLevelType w:val="hybridMultilevel"/>
    <w:tmpl w:val="A2FAFF3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0DE24D23"/>
    <w:multiLevelType w:val="hybridMultilevel"/>
    <w:tmpl w:val="419E9C54"/>
    <w:lvl w:ilvl="0" w:tplc="D8A48B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75D7856"/>
    <w:multiLevelType w:val="hybridMultilevel"/>
    <w:tmpl w:val="A62674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D35025"/>
    <w:multiLevelType w:val="hybridMultilevel"/>
    <w:tmpl w:val="D3DEA1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E6D376D"/>
    <w:multiLevelType w:val="hybridMultilevel"/>
    <w:tmpl w:val="0464C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FBC505E"/>
    <w:multiLevelType w:val="hybridMultilevel"/>
    <w:tmpl w:val="E54C4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D6F519F"/>
    <w:multiLevelType w:val="hybridMultilevel"/>
    <w:tmpl w:val="0DC6AC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42183F"/>
    <w:multiLevelType w:val="hybridMultilevel"/>
    <w:tmpl w:val="905EEF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9216794"/>
    <w:multiLevelType w:val="hybridMultilevel"/>
    <w:tmpl w:val="C7466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D8316B3"/>
    <w:multiLevelType w:val="hybridMultilevel"/>
    <w:tmpl w:val="239A4A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7AF85BEC"/>
    <w:multiLevelType w:val="hybridMultilevel"/>
    <w:tmpl w:val="5CB050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9"/>
  </w:num>
  <w:num w:numId="4">
    <w:abstractNumId w:val="5"/>
  </w:num>
  <w:num w:numId="5">
    <w:abstractNumId w:val="3"/>
  </w:num>
  <w:num w:numId="6">
    <w:abstractNumId w:val="11"/>
  </w:num>
  <w:num w:numId="7">
    <w:abstractNumId w:val="7"/>
  </w:num>
  <w:num w:numId="8">
    <w:abstractNumId w:val="10"/>
  </w:num>
  <w:num w:numId="9">
    <w:abstractNumId w:val="4"/>
  </w:num>
  <w:num w:numId="10">
    <w:abstractNumId w:val="8"/>
  </w:num>
  <w:num w:numId="11">
    <w:abstractNumId w:val="1"/>
  </w:num>
  <w:num w:numId="1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zA3NzE3trSwtDA1MzVV0lEKTi0uzszPAykwrAUA+OaI3ywAAAA="/>
  </w:docVars>
  <w:rsids>
    <w:rsidRoot w:val="00891422"/>
    <w:rsid w:val="0009578B"/>
    <w:rsid w:val="0012450D"/>
    <w:rsid w:val="00151EED"/>
    <w:rsid w:val="001B05D1"/>
    <w:rsid w:val="001C74BE"/>
    <w:rsid w:val="001F5975"/>
    <w:rsid w:val="00316A40"/>
    <w:rsid w:val="00356AC7"/>
    <w:rsid w:val="003C56A0"/>
    <w:rsid w:val="004D05F9"/>
    <w:rsid w:val="005205D6"/>
    <w:rsid w:val="00891422"/>
    <w:rsid w:val="008A08A3"/>
    <w:rsid w:val="008A357A"/>
    <w:rsid w:val="008D1092"/>
    <w:rsid w:val="00972A12"/>
    <w:rsid w:val="009B7DBB"/>
    <w:rsid w:val="009E039A"/>
    <w:rsid w:val="00A3702D"/>
    <w:rsid w:val="00A56075"/>
    <w:rsid w:val="00A77F99"/>
    <w:rsid w:val="00A8405D"/>
    <w:rsid w:val="00B178BC"/>
    <w:rsid w:val="00B949CE"/>
    <w:rsid w:val="00C2738A"/>
    <w:rsid w:val="00C32039"/>
    <w:rsid w:val="00E56D82"/>
    <w:rsid w:val="00FD4EDD"/>
    <w:rsid w:val="00FE75D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6D82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422"/>
    <w:pPr>
      <w:ind w:left="720"/>
      <w:contextualSpacing/>
    </w:pPr>
  </w:style>
  <w:style w:type="table" w:styleId="TableGrid">
    <w:name w:val="Table Grid"/>
    <w:basedOn w:val="TableNormal"/>
    <w:uiPriority w:val="39"/>
    <w:rsid w:val="001F597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5966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02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50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4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1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1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91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17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86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2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8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02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32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77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8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0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25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87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275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88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75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70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48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4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62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56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03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53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252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15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1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85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69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92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61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93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18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4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73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65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315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767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4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3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41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2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4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eel Tariq</dc:creator>
  <cp:keywords/>
  <dc:description/>
  <cp:lastModifiedBy>USER</cp:lastModifiedBy>
  <cp:revision>3</cp:revision>
  <dcterms:created xsi:type="dcterms:W3CDTF">2021-10-15T23:10:00Z</dcterms:created>
  <dcterms:modified xsi:type="dcterms:W3CDTF">2021-10-27T20:39:00Z</dcterms:modified>
</cp:coreProperties>
</file>